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1e2b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18c49e7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cf4549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21:34:07Z</dcterms:created>
  <dcterms:modified xsi:type="dcterms:W3CDTF">2022-03-19T21:34:07Z</dcterms:modified>
</cp:coreProperties>
</file>